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84a839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92372e1-21c9-4cbe-897d-15e4e10b0d1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55:25Z</dcterms:created>
  <dcterms:modified xsi:type="dcterms:W3CDTF">2023-06-12T14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